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4A974" w14:textId="034075C2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ΑΝΑΚΟΙΝΩΣΗ</w:t>
      </w:r>
    </w:p>
    <w:p w14:paraId="3AEE64DD" w14:textId="5BB08895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5C6CE93" w14:textId="564EE51D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Εξέταση Μαθημάτων: </w:t>
      </w:r>
    </w:p>
    <w:p w14:paraId="6E97F7D0" w14:textId="77777777" w:rsidR="00720D32" w:rsidRDefault="00720D32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0" w:name="_Hlk45274129"/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6BB6279A" w14:textId="77777777" w:rsidR="00720D32" w:rsidRDefault="00720D32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"Ανθοκομία ΙΙ" με κωδικό 985</w:t>
      </w:r>
    </w:p>
    <w:bookmarkEnd w:id="0"/>
    <w:p w14:paraId="5ABAF7B4" w14:textId="77777777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4D69DDF1" w:rsidR="00023704" w:rsidRPr="00C915BD" w:rsidRDefault="00E164E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</w:t>
      </w:r>
      <w:r w:rsidR="00C915BD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του Εργαστηρίου και της Θεωρίας των παραπάνω Μαθημάτων θα πραγματοποιηθεί 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023704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ν </w:t>
      </w:r>
      <w:r w:rsidR="00720D32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Τρίτη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720D32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21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Ιουλίου 2020</w:t>
      </w:r>
      <w:r w:rsidR="0050162A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3D4A4519" w14:textId="53ACF1A6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ήριο</w:t>
      </w:r>
      <w:r w:rsid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</w:r>
    </w:p>
    <w:p w14:paraId="4DE88664" w14:textId="6C78977F" w:rsidR="00AA69FA" w:rsidRPr="00222F05" w:rsidRDefault="00AA69F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2D7D639" w14:textId="017ED415" w:rsidR="00C915BD" w:rsidRDefault="0050162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του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C915BD"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5F8F0CE0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0DEDCCB0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"Ανθοκομία ΙΙ" με κωδικό 985</w:t>
      </w:r>
    </w:p>
    <w:p w14:paraId="02943635" w14:textId="77777777" w:rsidR="00B14B38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θα πραγματοποιηθούν την ίδια ώρα. </w:t>
      </w:r>
      <w:bookmarkStart w:id="1" w:name="_Hlk45277197"/>
    </w:p>
    <w:p w14:paraId="532BD9E6" w14:textId="1B58173B" w:rsidR="00C915BD" w:rsidRPr="00F708CA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7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7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7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17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5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υποβολής των ερωτήσεων είνα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>5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="00F708CA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bookmarkEnd w:id="1"/>
    <w:p w14:paraId="5D0958FB" w14:textId="4AA76CC6" w:rsidR="00AA69FA" w:rsidRPr="00222F05" w:rsidRDefault="00AA69F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02BA3A" w14:textId="06A6C95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47876A72" w14:textId="31C3C2C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76741D3E" w14:textId="3B5CE1B4" w:rsidR="00541BD7" w:rsidRPr="00222F05" w:rsidRDefault="00AA69FA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6E8B0330" w14:textId="77777777" w:rsidR="004A7D50" w:rsidRDefault="00541BD7" w:rsidP="00720D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 "Ειδική Ανθοκομία (Καλλιέργειες αιχμής-νέες τεχνολογίες-ιστοκαλλιέργεια)" με κωδικό 201 / "Ανθοκομία ΙΙ" με κωδικό 985</w:t>
      </w:r>
    </w:p>
    <w:p w14:paraId="1404CEBC" w14:textId="46E64431" w:rsidR="00AA69FA" w:rsidRPr="004A7D50" w:rsidRDefault="00541BD7" w:rsidP="004A7D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Κ</w:t>
      </w:r>
      <w:r w:rsidR="00AA69FA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ωδικό</w:t>
      </w:r>
      <w:r w:rsidR="00BF1552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ς</w:t>
      </w:r>
      <w:r w:rsidR="00AA69FA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σύνδεσης: </w:t>
      </w:r>
      <w:r w:rsidR="00720D32" w:rsidRPr="004A7D50">
        <w:rPr>
          <w:rFonts w:eastAsia="Times New Roman" w:cstheme="minorHAnsi"/>
          <w:b/>
          <w:bCs/>
          <w:sz w:val="24"/>
          <w:szCs w:val="24"/>
          <w:lang w:eastAsia="en-GB"/>
        </w:rPr>
        <w:t>hja</w:t>
      </w:r>
      <w:r w:rsidR="00720D32" w:rsidRPr="004A7D50">
        <w:rPr>
          <w:rFonts w:eastAsia="Times New Roman" w:cstheme="minorHAnsi"/>
          <w:b/>
          <w:bCs/>
          <w:sz w:val="24"/>
          <w:szCs w:val="24"/>
          <w:lang w:val="el-GR" w:eastAsia="en-GB"/>
        </w:rPr>
        <w:t>79</w:t>
      </w:r>
      <w:r w:rsidR="00720D32" w:rsidRPr="004A7D50">
        <w:rPr>
          <w:rFonts w:eastAsia="Times New Roman" w:cstheme="minorHAnsi"/>
          <w:b/>
          <w:bCs/>
          <w:sz w:val="24"/>
          <w:szCs w:val="24"/>
          <w:lang w:eastAsia="en-GB"/>
        </w:rPr>
        <w:t>lc</w:t>
      </w:r>
    </w:p>
    <w:p w14:paraId="609EAD04" w14:textId="77777777" w:rsidR="00541BD7" w:rsidRPr="005754EA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7CA28A1" w14:textId="477070D5" w:rsidR="00541BD7" w:rsidRPr="005754EA" w:rsidRDefault="003A52A0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2" w:name="_Hlk45277490"/>
      <w:r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bookmarkEnd w:id="2"/>
    <w:p w14:paraId="6FFE4E5D" w14:textId="76D4F3AB" w:rsidR="00AA69FA" w:rsidRPr="00720D32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 "Ειδική Ανθοκομία (Καλλιέργειες αιχμής-νέες τεχνολογίες-ιστοκαλλιέργεια)" με κωδικό 201 / "Ανθοκομία ΙΙ" με κωδικό 985 (</w:t>
      </w:r>
    </w:p>
    <w:p w14:paraId="7B9BCC1A" w14:textId="548481DC" w:rsidR="0050162A" w:rsidRDefault="0050162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A76C2EA" w14:textId="77777777" w:rsidR="003A52A0" w:rsidRPr="00222F05" w:rsidRDefault="003A52A0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BD536A6" w14:textId="2CBF4426" w:rsidR="0050162A" w:rsidRPr="003A52A0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lastRenderedPageBreak/>
        <w:t>Θεωρία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ab/>
      </w:r>
    </w:p>
    <w:p w14:paraId="42242E4C" w14:textId="77777777" w:rsidR="00026A00" w:rsidRDefault="00026A0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FB2672B" w14:textId="310DFF15" w:rsidR="003A52A0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</w:t>
      </w:r>
      <w:r>
        <w:rPr>
          <w:rFonts w:eastAsia="Times New Roman" w:cstheme="minorHAnsi"/>
          <w:sz w:val="24"/>
          <w:szCs w:val="24"/>
          <w:lang w:val="el-GR" w:eastAsia="en-GB"/>
        </w:rPr>
        <w:t>της Θεωρία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3974C0B2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4F114D9F" w14:textId="77777777" w:rsidR="00720D32" w:rsidRDefault="00720D32" w:rsidP="00720D32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"Ανθοκομία ΙΙ" με κωδικό 985</w:t>
      </w:r>
    </w:p>
    <w:p w14:paraId="45DAF0B8" w14:textId="38FE9D11" w:rsidR="003A52A0" w:rsidRDefault="003A52A0" w:rsidP="003A52A0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>θα πραγματοποιηθούν την ίδια ώρα.</w:t>
      </w:r>
    </w:p>
    <w:p w14:paraId="423D2762" w14:textId="68FB2604" w:rsidR="00720D32" w:rsidRPr="00F708CA" w:rsidRDefault="00720D32" w:rsidP="00720D32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9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Pr="00720D32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>
        <w:rPr>
          <w:rFonts w:eastAsia="Times New Roman" w:cstheme="minorHAnsi"/>
          <w:b/>
          <w:bCs/>
          <w:sz w:val="24"/>
          <w:szCs w:val="24"/>
          <w:lang w:val="en-US" w:eastAsia="en-GB"/>
        </w:rPr>
        <w:t>3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>
        <w:rPr>
          <w:rFonts w:eastAsia="Times New Roman" w:cstheme="minorHAnsi"/>
          <w:sz w:val="24"/>
          <w:szCs w:val="24"/>
          <w:lang w:val="el-GR" w:eastAsia="en-GB"/>
        </w:rPr>
        <w:t>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07281DE7" w14:textId="77777777" w:rsidR="003A52A0" w:rsidRPr="00222F05" w:rsidRDefault="003A52A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311FAB0D" w14:textId="6BD292F8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720D32" w:rsidRPr="00720D32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 "Ειδική Ανθοκομία (Καλλιέργειες αιχμής-νέες τεχνολογίες-ιστοκαλλιέργεια" με κωδικό 201 / "Ανθοκομία ΙΙ" με κωδικό 985</w:t>
      </w:r>
    </w:p>
    <w:p w14:paraId="287115CC" w14:textId="4C5BFF93" w:rsidR="00541BD7" w:rsidRPr="001949B1" w:rsidRDefault="00541BD7" w:rsidP="001949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>Κωδικό</w:t>
      </w:r>
      <w:r w:rsidR="00BF1552"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>ς</w:t>
      </w:r>
      <w:r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σύνδεσης: </w:t>
      </w:r>
      <w:r w:rsidR="00720D32" w:rsidRPr="001949B1">
        <w:rPr>
          <w:rFonts w:eastAsia="Times New Roman" w:cstheme="minorHAnsi"/>
          <w:b/>
          <w:bCs/>
          <w:sz w:val="24"/>
          <w:szCs w:val="24"/>
          <w:lang w:eastAsia="en-GB"/>
        </w:rPr>
        <w:t>41vbpww</w:t>
      </w:r>
    </w:p>
    <w:p w14:paraId="08E8E603" w14:textId="77777777" w:rsidR="00B14B38" w:rsidRPr="005754EA" w:rsidRDefault="00B14B38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E10F4C6" w14:textId="4D3618C7" w:rsidR="00B14B38" w:rsidRPr="005754EA" w:rsidRDefault="00B14B3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6239847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0A431D" w:rsidRPr="000A431D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 "Ειδική Ανθοκομία (Καλλιέργειες αιχμής-νέες τεχνολογίες-ιστοκαλλιέργεια" με κωδικό 201 / "Ανθοκομία ΙΙ" με κωδικό 985</w:t>
      </w:r>
    </w:p>
    <w:p w14:paraId="5825BDDE" w14:textId="7F1AC639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38788C1A" w:rsidR="0050162A" w:rsidRPr="00222F05" w:rsidRDefault="0050162A" w:rsidP="00026A00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426" w:hanging="426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3A17E6" w14:textId="0063E183" w:rsidR="00023704" w:rsidRPr="00222F05" w:rsidRDefault="00023704" w:rsidP="00023704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όσους εξεταζόμενους δήλωσαν αυτόν τον τρόπο εξέτασης, θα διεξαχθεί την ίδια μέρα και ώρα, για εργαστήριο και θεωρία αντίστοιχα,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</w:t>
      </w:r>
      <w:r w:rsidR="009F0112" w:rsidRPr="009F0112">
        <w:rPr>
          <w:rFonts w:eastAsia="Times New Roman" w:cstheme="minorHAnsi"/>
          <w:b/>
          <w:bCs/>
          <w:sz w:val="24"/>
          <w:szCs w:val="24"/>
          <w:lang w:val="el-GR" w:eastAsia="en-GB"/>
        </w:rPr>
        <w:t>21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/07/2020, ώρα </w:t>
      </w:r>
      <w:r w:rsidR="000A431D" w:rsidRPr="000A431D">
        <w:rPr>
          <w:rFonts w:eastAsia="Times New Roman" w:cstheme="minorHAnsi"/>
          <w:b/>
          <w:bCs/>
          <w:sz w:val="24"/>
          <w:szCs w:val="24"/>
          <w:lang w:val="el-GR" w:eastAsia="en-GB"/>
        </w:rPr>
        <w:t>17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0B0FA2" w:rsidRPr="000B0FA2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ο Εργαστήριο και </w:t>
      </w:r>
      <w:r w:rsidR="00772BEA" w:rsidRPr="00772BEA">
        <w:rPr>
          <w:rFonts w:eastAsia="Times New Roman" w:cstheme="minorHAnsi"/>
          <w:b/>
          <w:bCs/>
          <w:sz w:val="24"/>
          <w:szCs w:val="24"/>
          <w:lang w:val="el-GR" w:eastAsia="en-GB"/>
        </w:rPr>
        <w:t>18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014EDD" w:rsidRPr="00014ED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ην Θεωρία)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φυσική παρουσία, </w:t>
      </w:r>
      <w:r w:rsidR="00772BEA">
        <w:rPr>
          <w:rFonts w:eastAsia="Times New Roman" w:cstheme="minorHAnsi"/>
          <w:sz w:val="24"/>
          <w:szCs w:val="24"/>
          <w:lang w:val="el-GR" w:eastAsia="en-GB"/>
        </w:rPr>
        <w:t xml:space="preserve">στην </w:t>
      </w:r>
      <w:r w:rsidR="00772BEA" w:rsidRPr="00772BEA">
        <w:rPr>
          <w:rFonts w:eastAsia="Times New Roman" w:cstheme="minorHAnsi"/>
          <w:b/>
          <w:bCs/>
          <w:sz w:val="24"/>
          <w:szCs w:val="24"/>
          <w:lang w:val="el-GR" w:eastAsia="en-GB"/>
        </w:rPr>
        <w:t>Αίθουσα του Εργαστηρίου Ανθοκομίας και Αρχιτεκτονικής Τοπ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εξέταση </w:t>
      </w:r>
      <w:r w:rsidR="00026A00">
        <w:rPr>
          <w:rFonts w:eastAsia="Times New Roman" w:cstheme="minorHAnsi"/>
          <w:sz w:val="24"/>
          <w:szCs w:val="24"/>
          <w:lang w:val="el-GR" w:eastAsia="en-GB"/>
        </w:rPr>
        <w:t xml:space="preserve">θα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ίναι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δια με αυτή που </w:t>
      </w:r>
      <w:r w:rsidR="001D380D" w:rsidRPr="00222F05">
        <w:rPr>
          <w:rFonts w:eastAsia="Times New Roman" w:cstheme="minorHAnsi"/>
          <w:sz w:val="24"/>
          <w:szCs w:val="24"/>
          <w:lang w:val="el-GR" w:eastAsia="en-GB"/>
        </w:rPr>
        <w:t>περιεγράφηκε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ην εξ’ αποστάσεως εξέταση.</w:t>
      </w:r>
    </w:p>
    <w:p w14:paraId="3EDF5224" w14:textId="63370D3A" w:rsidR="00B52ABE" w:rsidRDefault="00B52ABE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035C2F" w14:textId="0C3B3292" w:rsidR="001D380D" w:rsidRDefault="001D380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60FCBA0" w14:textId="3703A8FE" w:rsidR="000A431D" w:rsidRDefault="000A431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276F962" w14:textId="77777777" w:rsidR="000A431D" w:rsidRPr="00222F05" w:rsidRDefault="000A431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C975D2E" w14:textId="2DC286FC" w:rsidR="00E164E1" w:rsidRPr="00222F05" w:rsidRDefault="00E164E1" w:rsidP="009459B5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bdr w:val="none" w:sz="0" w:space="0" w:color="auto" w:frame="1"/>
          <w:lang w:val="el-GR" w:eastAsia="en-GB"/>
        </w:rPr>
        <w:lastRenderedPageBreak/>
        <w:t>Ειδικότερα ανάλογα με τον τρόπο εξέτασης που δηλώσατε οι εξετάσεις θα διεξαχθούν ως εξής:</w:t>
      </w:r>
    </w:p>
    <w:p w14:paraId="5EC3F80C" w14:textId="77777777" w:rsidR="00FA79CA" w:rsidRPr="00222F05" w:rsidRDefault="00FA79CA" w:rsidP="0080173E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F790C99" w14:textId="09B7FC7B" w:rsidR="00284954" w:rsidRPr="00222F05" w:rsidRDefault="00E01108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3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</w:t>
      </w:r>
      <w:r w:rsidR="0080173E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εξ’ αποστάσεως εξέταση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ς</w:t>
      </w:r>
    </w:p>
    <w:bookmarkEnd w:id="3"/>
    <w:p w14:paraId="0127F5C5" w14:textId="1CDA569D" w:rsidR="00F75BCA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αριθμ. 570/21.05.2020 της Συγκλήτου του Γεωπονικού Πανεπιστημίου Αθηνών. Υπενθυμίζουμε </w:t>
      </w:r>
      <w:r w:rsidR="00F75BCA" w:rsidRPr="00222F05">
        <w:rPr>
          <w:rFonts w:eastAsia="Times New Roman" w:cstheme="minorHAnsi"/>
          <w:sz w:val="24"/>
          <w:szCs w:val="24"/>
          <w:lang w:val="el-GR" w:eastAsia="en-GB"/>
        </w:rPr>
        <w:t>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7101AAD5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92E42D" w14:textId="395000A9" w:rsidR="00E01108" w:rsidRPr="00222F05" w:rsidRDefault="00C21D72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η διεξαγωγή της εξ’ αποστάσεως εξέταση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έχετε κάνει προηγουμένως εγγραφή στο </w:t>
      </w:r>
      <w:r w:rsid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7E3DB8" w:rsidRPr="001D380D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7E3DB8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>και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μέσω του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ηλεκτρονική επιτήρηση της γραπτής εξέτασης που θα διεξαχθεί στο </w:t>
      </w:r>
      <w:r w:rsidR="001D380D">
        <w:rPr>
          <w:rFonts w:eastAsia="Times New Roman" w:cstheme="minorHAnsi"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27606" w:rsidRPr="00222F05">
        <w:rPr>
          <w:sz w:val="24"/>
          <w:szCs w:val="24"/>
          <w:lang w:val="el-GR"/>
        </w:rPr>
        <w:t xml:space="preserve"> </w:t>
      </w:r>
    </w:p>
    <w:p w14:paraId="74A0A146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41BD5E9E" w14:textId="179DD182" w:rsidR="000200B4" w:rsidRPr="00222F05" w:rsidRDefault="000200B4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="008A5A73"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Η ταυτοποίηση γίνεται με την επίδειξη της Ακαδημαϊκής ταυτότητας ή της Αστυνομικής ταυτότητας ή Διαβατηρίου.</w:t>
      </w:r>
    </w:p>
    <w:p w14:paraId="3DE89637" w14:textId="17C1BB78" w:rsidR="00A4261E" w:rsidRPr="00222F05" w:rsidRDefault="00A4261E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C35DF5A" w14:textId="6C7CE863" w:rsidR="00327606" w:rsidRPr="00222F05" w:rsidRDefault="005D6C92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Οι φοιτητές θα πρ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έπει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πίσης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εξέταση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να έχουν εξασφαλίσει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δοκιμές, την ορθή λειτουργία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όλων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των συσκευών εικόνας και ήχου που διαθέτ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υν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Η/Υ, κινητού τηλέφωνου τύπου Smartphone ή 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τη βέλτιστη λειτουργία του δικτύου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τ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χώρο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ν οποίο θα βρίσκ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αι την ημέρα και ώρα της εξέτασης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υστήνεται η εξέταση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από Η/Υ.</w:t>
      </w:r>
    </w:p>
    <w:p w14:paraId="0D14841A" w14:textId="17C5114B" w:rsidR="00327606" w:rsidRPr="00222F05" w:rsidRDefault="00327606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7E351A6C" w14:textId="2B315422" w:rsidR="00AE56E3" w:rsidRPr="00222F05" w:rsidRDefault="00AE56E3" w:rsidP="00AE56E3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t>Σε ενδεχόμενη περίπτωση διακοπής του δικτύου ή συσκευών του φοιτητή δ</w:t>
      </w:r>
      <w:r w:rsidR="004C1FAE" w:rsidRPr="00222F05">
        <w:rPr>
          <w:sz w:val="24"/>
          <w:szCs w:val="24"/>
          <w:lang w:val="el-GR"/>
        </w:rPr>
        <w:t>ί</w:t>
      </w:r>
      <w:r w:rsidRPr="00222F05">
        <w:rPr>
          <w:sz w:val="24"/>
          <w:szCs w:val="24"/>
          <w:lang w:val="el-GR"/>
        </w:rPr>
        <w:t>ν</w:t>
      </w:r>
      <w:r w:rsidR="004C1FAE" w:rsidRPr="00222F05">
        <w:rPr>
          <w:sz w:val="24"/>
          <w:szCs w:val="24"/>
          <w:lang w:val="el-GR"/>
        </w:rPr>
        <w:t>ε</w:t>
      </w:r>
      <w:r w:rsidRPr="00222F05">
        <w:rPr>
          <w:sz w:val="24"/>
          <w:szCs w:val="24"/>
          <w:lang w:val="el-GR"/>
        </w:rPr>
        <w:t>ται η δυνατότητα συνέχιση</w:t>
      </w:r>
      <w:r w:rsidR="000B71B9"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</w:t>
      </w:r>
      <w:r w:rsidR="003A5A5D" w:rsidRPr="00222F05">
        <w:rPr>
          <w:sz w:val="24"/>
          <w:szCs w:val="24"/>
          <w:lang w:val="el-GR"/>
        </w:rPr>
        <w:t xml:space="preserve">από την τελευταία ενέργεια του χρήστη </w:t>
      </w:r>
      <w:r w:rsidRPr="00222F05">
        <w:rPr>
          <w:sz w:val="24"/>
          <w:szCs w:val="24"/>
          <w:lang w:val="el-GR"/>
        </w:rPr>
        <w:t>(5 λεπτά) γι’</w:t>
      </w:r>
      <w:r w:rsid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</w:t>
      </w:r>
      <w:r w:rsidR="003A5A5D" w:rsidRPr="00222F05">
        <w:rPr>
          <w:sz w:val="24"/>
          <w:szCs w:val="24"/>
          <w:lang w:val="el-GR"/>
        </w:rPr>
        <w:t xml:space="preserve">στην οθόνη σας </w:t>
      </w:r>
      <w:r w:rsidRPr="00222F05">
        <w:rPr>
          <w:sz w:val="24"/>
          <w:szCs w:val="24"/>
          <w:lang w:val="el-GR"/>
        </w:rPr>
        <w:t>και μην κλείνετε τον φυ</w:t>
      </w:r>
      <w:r w:rsidR="008A5A96">
        <w:rPr>
          <w:sz w:val="24"/>
          <w:szCs w:val="24"/>
          <w:lang w:val="el-GR"/>
        </w:rPr>
        <w:t>λ</w:t>
      </w:r>
      <w:r w:rsidRPr="00222F05">
        <w:rPr>
          <w:sz w:val="24"/>
          <w:szCs w:val="24"/>
          <w:lang w:val="el-GR"/>
        </w:rPr>
        <w:t>λομετρητή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 xml:space="preserve">). </w:t>
      </w:r>
      <w:r w:rsidR="003A5A5D" w:rsidRPr="00222F05">
        <w:rPr>
          <w:sz w:val="24"/>
          <w:szCs w:val="24"/>
          <w:lang w:val="el-GR"/>
        </w:rPr>
        <w:t xml:space="preserve">Η </w:t>
      </w:r>
      <w:r w:rsidR="006868DB" w:rsidRPr="00222F05">
        <w:rPr>
          <w:sz w:val="24"/>
          <w:szCs w:val="24"/>
          <w:lang w:val="el-GR"/>
        </w:rPr>
        <w:t>ενδεχόμενη διακοπή της προσπάθειά</w:t>
      </w:r>
      <w:r w:rsidR="008A5A96">
        <w:rPr>
          <w:sz w:val="24"/>
          <w:szCs w:val="24"/>
          <w:lang w:val="el-GR"/>
        </w:rPr>
        <w:t>ς</w:t>
      </w:r>
      <w:r w:rsidR="003A5A5D"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</w:t>
      </w:r>
      <w:r w:rsidRPr="00222F05">
        <w:rPr>
          <w:sz w:val="24"/>
          <w:szCs w:val="24"/>
          <w:lang w:val="el-GR"/>
        </w:rPr>
        <w:t xml:space="preserve">Ο αριθμός των προσπαθειών που διατίθενται στο φοιτητή για τη συμπλήρωση των απαντήσεών του στη γραπτή εξέταση μέσω του </w:t>
      </w:r>
      <w:r w:rsidR="00FA633C">
        <w:rPr>
          <w:sz w:val="24"/>
          <w:szCs w:val="24"/>
        </w:rPr>
        <w:t>Open</w:t>
      </w:r>
      <w:r w:rsidR="00FA633C"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 w:rsidR="008A5A96">
        <w:rPr>
          <w:sz w:val="24"/>
          <w:szCs w:val="24"/>
          <w:lang w:val="el-GR"/>
        </w:rPr>
        <w:t>-</w:t>
      </w:r>
      <w:r w:rsidR="00FA633C">
        <w:rPr>
          <w:sz w:val="24"/>
          <w:szCs w:val="24"/>
        </w:rPr>
        <w:t>c</w:t>
      </w:r>
      <w:r w:rsidRPr="00222F05">
        <w:rPr>
          <w:sz w:val="24"/>
          <w:szCs w:val="24"/>
          <w:lang w:val="el-GR"/>
        </w:rPr>
        <w:t xml:space="preserve">lass είναι 3 ώστε να μπορέσει να την ολοκληρώσει σε περίπτωση ενδεχόμενης δυσλειτουργίας του δικτύου ή συσκευών του. </w:t>
      </w:r>
    </w:p>
    <w:p w14:paraId="2D2ED16E" w14:textId="77777777" w:rsidR="00AE56E3" w:rsidRPr="00222F05" w:rsidRDefault="00AE56E3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261757EF" w14:textId="18005FF5" w:rsidR="005D6C92" w:rsidRPr="00222F05" w:rsidRDefault="00E0110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>Σε περίπτωση δυσλειτουργίας των συστημάτων (μη λειτουργία του διαδικτύου ή της κάμερας) ο φοιτητής/τρια δεν θα αποκλείεται από τις εξετάσεις αλλά θα καλείται να προσέλθει με φυσική παρουσία και να εξεταστεί προφορικά.</w:t>
      </w:r>
      <w:r w:rsidR="00930CA6" w:rsidRPr="00222F05">
        <w:rPr>
          <w:sz w:val="24"/>
          <w:szCs w:val="24"/>
          <w:lang w:val="el-GR"/>
        </w:rPr>
        <w:t xml:space="preserve">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</w:t>
      </w:r>
      <w:r w:rsidR="00222F05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, chat στο MS Teams, email στον διδάσκοντα κλπ).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αίτημα επανεξέτασης παρακαλείσθε να αναγράψετε «Αιτούμαι επανεξέταση λόγω τεχνικών προβλημάτων που αντιμετώπισα στην ηλεκτρονική εξέταση» να αναφέρετε ΟΝΟΜΑΤΕΠΩΝΥΜΟ </w:t>
      </w:r>
      <w:r w:rsidR="0089096B" w:rsidRPr="00222F05">
        <w:rPr>
          <w:rFonts w:eastAsia="Times New Roman" w:cstheme="minorHAnsi"/>
          <w:sz w:val="24"/>
          <w:szCs w:val="24"/>
          <w:lang w:val="el-GR" w:eastAsia="en-GB"/>
        </w:rPr>
        <w:t>σας και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.Μ.</w:t>
      </w:r>
    </w:p>
    <w:p w14:paraId="61AC7018" w14:textId="2F55270E" w:rsidR="00BA35CD" w:rsidRPr="00222F05" w:rsidRDefault="00BA35CD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C946814" w14:textId="77777777" w:rsidR="007F641C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BF86081" w14:textId="1DCAE654" w:rsidR="00E01108" w:rsidRPr="00222F05" w:rsidRDefault="00E01108" w:rsidP="00E0110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Οδηγίες με φυσική </w:t>
      </w:r>
      <w:r w:rsidR="00A34A4B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αρουσία</w:t>
      </w:r>
    </w:p>
    <w:p w14:paraId="2CEA41D7" w14:textId="38CFE9D0" w:rsidR="0011452B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στο αμφιθέατρο 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ναι ανάλογος του μεγέθους 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ης αίθουσ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σύμφωνα με τις οδηγίες των μέτρων πρόληψης διάδοσης του </w:t>
      </w:r>
      <w:r w:rsidR="00496157"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>-19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Στην περίπτωση πολλών ομάδων εξέτασης μετά από κάθε εξεταζόμενη ομάδα φοιτητών θα αερίζεται και θα απολυμαίνεται η αίθουσα. </w:t>
      </w:r>
      <w:r w:rsidR="004C1FAE" w:rsidRPr="00222F05">
        <w:rPr>
          <w:rFonts w:eastAsia="Times New Roman" w:cstheme="minorHAnsi"/>
          <w:sz w:val="24"/>
          <w:szCs w:val="24"/>
          <w:lang w:val="el-GR" w:eastAsia="en-GB"/>
        </w:rPr>
        <w:t>Στην αίθουσα θα υπάρχει αντισηπτικό και διαθέσιμες μάσκες.</w:t>
      </w:r>
    </w:p>
    <w:sectPr w:rsidR="0011452B" w:rsidRPr="00222F0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82CE3"/>
    <w:multiLevelType w:val="hybridMultilevel"/>
    <w:tmpl w:val="8F3456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D6EE7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14EDD"/>
    <w:rsid w:val="000200B4"/>
    <w:rsid w:val="00023704"/>
    <w:rsid w:val="00026A00"/>
    <w:rsid w:val="000273E9"/>
    <w:rsid w:val="000A431D"/>
    <w:rsid w:val="000B0FA2"/>
    <w:rsid w:val="000B71B9"/>
    <w:rsid w:val="000F3471"/>
    <w:rsid w:val="000F473F"/>
    <w:rsid w:val="0011452B"/>
    <w:rsid w:val="001949B1"/>
    <w:rsid w:val="001C6123"/>
    <w:rsid w:val="001D380D"/>
    <w:rsid w:val="002014B6"/>
    <w:rsid w:val="00222F05"/>
    <w:rsid w:val="002574ED"/>
    <w:rsid w:val="00266A7F"/>
    <w:rsid w:val="00284954"/>
    <w:rsid w:val="002D581D"/>
    <w:rsid w:val="00327606"/>
    <w:rsid w:val="00347142"/>
    <w:rsid w:val="003A52A0"/>
    <w:rsid w:val="003A5A5D"/>
    <w:rsid w:val="003C0FDF"/>
    <w:rsid w:val="003C306B"/>
    <w:rsid w:val="0046077F"/>
    <w:rsid w:val="00496157"/>
    <w:rsid w:val="004A7D50"/>
    <w:rsid w:val="004C1FAE"/>
    <w:rsid w:val="004D4F4A"/>
    <w:rsid w:val="0050162A"/>
    <w:rsid w:val="00541BD7"/>
    <w:rsid w:val="00564AFB"/>
    <w:rsid w:val="005754EA"/>
    <w:rsid w:val="005956CA"/>
    <w:rsid w:val="005D6C92"/>
    <w:rsid w:val="00683795"/>
    <w:rsid w:val="006868DB"/>
    <w:rsid w:val="006A09FE"/>
    <w:rsid w:val="006A0DF4"/>
    <w:rsid w:val="006F3985"/>
    <w:rsid w:val="00720D32"/>
    <w:rsid w:val="00736864"/>
    <w:rsid w:val="007600FC"/>
    <w:rsid w:val="00772BEA"/>
    <w:rsid w:val="0079327A"/>
    <w:rsid w:val="007B5938"/>
    <w:rsid w:val="007C0654"/>
    <w:rsid w:val="007D6828"/>
    <w:rsid w:val="007E3DB8"/>
    <w:rsid w:val="007F641C"/>
    <w:rsid w:val="0080173E"/>
    <w:rsid w:val="0089096B"/>
    <w:rsid w:val="008A5A73"/>
    <w:rsid w:val="008A5A96"/>
    <w:rsid w:val="008F2762"/>
    <w:rsid w:val="00905810"/>
    <w:rsid w:val="00930CA6"/>
    <w:rsid w:val="009459B5"/>
    <w:rsid w:val="009817B0"/>
    <w:rsid w:val="00985972"/>
    <w:rsid w:val="009E7360"/>
    <w:rsid w:val="009F0112"/>
    <w:rsid w:val="009F4AF1"/>
    <w:rsid w:val="00A302B9"/>
    <w:rsid w:val="00A34A4B"/>
    <w:rsid w:val="00A425A7"/>
    <w:rsid w:val="00A4261E"/>
    <w:rsid w:val="00A7353A"/>
    <w:rsid w:val="00AA69FA"/>
    <w:rsid w:val="00AC28AA"/>
    <w:rsid w:val="00AC57A7"/>
    <w:rsid w:val="00AE56E3"/>
    <w:rsid w:val="00B14B38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915BD"/>
    <w:rsid w:val="00C96F48"/>
    <w:rsid w:val="00CB13B7"/>
    <w:rsid w:val="00D3392D"/>
    <w:rsid w:val="00D82300"/>
    <w:rsid w:val="00DB5B89"/>
    <w:rsid w:val="00DE22DE"/>
    <w:rsid w:val="00E01108"/>
    <w:rsid w:val="00E164E1"/>
    <w:rsid w:val="00E45B50"/>
    <w:rsid w:val="00E64B39"/>
    <w:rsid w:val="00ED4815"/>
    <w:rsid w:val="00F708CA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3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0173E"/>
    <w:rPr>
      <w:b/>
      <w:bCs/>
    </w:rPr>
  </w:style>
  <w:style w:type="character" w:styleId="Hyperlink">
    <w:name w:val="Hyperlink"/>
    <w:basedOn w:val="DefaultParagraphFont"/>
    <w:uiPriority w:val="99"/>
    <w:unhideWhenUsed/>
    <w:rsid w:val="0080173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0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2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84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968</Words>
  <Characters>522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Nikolaos Ntoulas</cp:lastModifiedBy>
  <cp:revision>82</cp:revision>
  <dcterms:created xsi:type="dcterms:W3CDTF">2020-07-15T09:36:00Z</dcterms:created>
  <dcterms:modified xsi:type="dcterms:W3CDTF">2020-07-15T11:25:00Z</dcterms:modified>
</cp:coreProperties>
</file>